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77777777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0A01050D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0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69893823" w14:textId="0C94C853" w:rsidR="00A63284" w:rsidRPr="00A63284" w:rsidRDefault="00A63284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5A62FCC" w14:textId="6983B8F7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1C500131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676E3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proofErr w:type="gramStart"/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 (</w:t>
      </w:r>
      <w:proofErr w:type="gramEnd"/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0E4217B6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6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0432A98E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16204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Ap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BF00D2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0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8B7FF" w14:textId="77777777" w:rsidR="00DB5D30" w:rsidRDefault="00DB5D30" w:rsidP="00C458D4">
      <w:r>
        <w:separator/>
      </w:r>
    </w:p>
  </w:endnote>
  <w:endnote w:type="continuationSeparator" w:id="0">
    <w:p w14:paraId="221D5FEC" w14:textId="77777777" w:rsidR="00DB5D30" w:rsidRDefault="00DB5D30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27327" w14:textId="77777777" w:rsidR="00DB5D30" w:rsidRDefault="00DB5D30" w:rsidP="00C458D4">
      <w:r>
        <w:separator/>
      </w:r>
    </w:p>
  </w:footnote>
  <w:footnote w:type="continuationSeparator" w:id="0">
    <w:p w14:paraId="39484838" w14:textId="77777777" w:rsidR="00DB5D30" w:rsidRDefault="00DB5D30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1F8C"/>
    <w:rsid w:val="007E1004"/>
    <w:rsid w:val="007E12E7"/>
    <w:rsid w:val="007F4138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18EB"/>
    <w:rsid w:val="00B81D8A"/>
    <w:rsid w:val="00B859F5"/>
    <w:rsid w:val="00B8628E"/>
    <w:rsid w:val="00B873DF"/>
    <w:rsid w:val="00B97360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B6879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94685"/>
    <w:rsid w:val="00CC367B"/>
    <w:rsid w:val="00CC775D"/>
    <w:rsid w:val="00CE4BA9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769</Words>
  <Characters>1008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6</cp:revision>
  <cp:lastPrinted>2024-11-09T23:50:00Z</cp:lastPrinted>
  <dcterms:created xsi:type="dcterms:W3CDTF">2025-03-11T04:47:00Z</dcterms:created>
  <dcterms:modified xsi:type="dcterms:W3CDTF">2025-04-25T17:45:00Z</dcterms:modified>
</cp:coreProperties>
</file>